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86353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831d9b6c-63fa-4620-bde7-ea6342f0fad2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f457d6a-3101-4078-bb3d-e419e1a77f3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4:58Z</dcterms:created>
  <dcterms:modified xsi:type="dcterms:W3CDTF">2023-07-06T13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